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b19e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a3ebf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ab29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